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166" w:type="dxa"/>
        <w:tblInd w:w="-365" w:type="dxa"/>
        <w:tblLook w:val="04A0" w:firstRow="1" w:lastRow="0" w:firstColumn="1" w:lastColumn="0" w:noHBand="0" w:noVBand="1"/>
      </w:tblPr>
      <w:tblGrid>
        <w:gridCol w:w="895"/>
        <w:gridCol w:w="4300"/>
        <w:gridCol w:w="5971"/>
      </w:tblGrid>
      <w:tr w:rsidR="00C82BFE" w:rsidRPr="00F756E4" w14:paraId="3EC97732" w14:textId="77777777" w:rsidTr="00C82BFE">
        <w:tc>
          <w:tcPr>
            <w:tcW w:w="11166" w:type="dxa"/>
            <w:gridSpan w:val="3"/>
          </w:tcPr>
          <w:p w14:paraId="2143BD7F" w14:textId="79BD60AC" w:rsidR="00C82BFE" w:rsidRDefault="00C82BFE" w:rsidP="00C82BFE">
            <w:pP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noProof/>
                <w:sz w:val="32"/>
                <w:szCs w:val="32"/>
              </w:rPr>
              <w:drawing>
                <wp:inline distT="0" distB="0" distL="0" distR="0" wp14:anchorId="71328F4E" wp14:editId="7ABCC0CA">
                  <wp:extent cx="6953250" cy="771525"/>
                  <wp:effectExtent l="0" t="0" r="0" b="9525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53250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2BFE" w:rsidRPr="00F756E4" w14:paraId="1406E4DF" w14:textId="77777777" w:rsidTr="00C82BFE">
        <w:tc>
          <w:tcPr>
            <w:tcW w:w="11166" w:type="dxa"/>
            <w:gridSpan w:val="3"/>
          </w:tcPr>
          <w:p w14:paraId="7729A75F" w14:textId="7F7B08D9" w:rsidR="00C82BFE" w:rsidRPr="00F756E4" w:rsidRDefault="00C82BFE" w:rsidP="00C82B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T1/APM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AK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/1222/A                          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</w:t>
            </w: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                                           25-APR-2022</w:t>
            </w:r>
          </w:p>
        </w:tc>
      </w:tr>
      <w:tr w:rsidR="00C82BFE" w:rsidRPr="00F756E4" w14:paraId="090CBAA5" w14:textId="77777777" w:rsidTr="00C82BFE">
        <w:tc>
          <w:tcPr>
            <w:tcW w:w="11166" w:type="dxa"/>
            <w:gridSpan w:val="3"/>
          </w:tcPr>
          <w:p w14:paraId="3596E7D9" w14:textId="67940F16" w:rsidR="00C82BFE" w:rsidRPr="00C82BFE" w:rsidRDefault="00C82BFE" w:rsidP="00C82BFE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C82BFE">
              <w:rPr>
                <w:rFonts w:ascii="Times New Roman" w:hAnsi="Times New Roman" w:cs="Times New Roman"/>
                <w:b/>
                <w:sz w:val="28"/>
                <w:szCs w:val="28"/>
              </w:rPr>
              <w:t>PERIODIC TEST I – (2022-23)</w:t>
            </w:r>
          </w:p>
          <w:p w14:paraId="79493896" w14:textId="1C9A96FC" w:rsidR="00C82BFE" w:rsidRPr="00F756E4" w:rsidRDefault="00C82BFE" w:rsidP="00C82B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NSWER KEY-SET 1</w:t>
            </w:r>
          </w:p>
        </w:tc>
      </w:tr>
      <w:tr w:rsidR="00C82BFE" w:rsidRPr="00F756E4" w14:paraId="54F98590" w14:textId="77777777" w:rsidTr="00C82BFE">
        <w:tc>
          <w:tcPr>
            <w:tcW w:w="5195" w:type="dxa"/>
            <w:gridSpan w:val="2"/>
          </w:tcPr>
          <w:p w14:paraId="48611200" w14:textId="77777777" w:rsidR="00C82BFE" w:rsidRPr="00F756E4" w:rsidRDefault="00C82BFE" w:rsidP="00C82B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756E4">
              <w:rPr>
                <w:rFonts w:ascii="Times New Roman" w:hAnsi="Times New Roman" w:cs="Times New Roman"/>
                <w:b/>
                <w:sz w:val="24"/>
                <w:szCs w:val="24"/>
              </w:rPr>
              <w:t>SUBJECT: MATHEMATIC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EFC5D78" w14:textId="77777777" w:rsidR="00C82BFE" w:rsidRPr="00F756E4" w:rsidRDefault="00C82BFE" w:rsidP="00C82BF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ADE: XII</w:t>
            </w:r>
          </w:p>
        </w:tc>
        <w:tc>
          <w:tcPr>
            <w:tcW w:w="5971" w:type="dxa"/>
          </w:tcPr>
          <w:p w14:paraId="429AABC5" w14:textId="282CF907" w:rsidR="00C82BFE" w:rsidRPr="00F756E4" w:rsidRDefault="00C82BFE" w:rsidP="00C82BFE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X MARKS:35</w:t>
            </w:r>
          </w:p>
          <w:p w14:paraId="42BC82FA" w14:textId="3F79E5EE" w:rsidR="00C82BFE" w:rsidRPr="00F756E4" w:rsidRDefault="00C82BFE" w:rsidP="00C82BFE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IME: 80 Mins </w:t>
            </w:r>
          </w:p>
        </w:tc>
      </w:tr>
      <w:tr w:rsidR="00C82BFE" w:rsidRPr="00F756E4" w14:paraId="3F841000" w14:textId="77777777" w:rsidTr="00C82BFE">
        <w:tc>
          <w:tcPr>
            <w:tcW w:w="11166" w:type="dxa"/>
            <w:gridSpan w:val="3"/>
          </w:tcPr>
          <w:p w14:paraId="0385CFDD" w14:textId="77777777" w:rsidR="00C82BFE" w:rsidRPr="00F756E4" w:rsidRDefault="00C82BFE" w:rsidP="00C82B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756E4">
              <w:rPr>
                <w:rFonts w:ascii="Times New Roman" w:hAnsi="Times New Roman" w:cs="Times New Roman"/>
                <w:b/>
                <w:sz w:val="24"/>
                <w:szCs w:val="24"/>
              </w:rPr>
              <w:t>SECTION A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1 mark each)</w:t>
            </w:r>
          </w:p>
        </w:tc>
      </w:tr>
      <w:tr w:rsidR="00C82BFE" w:rsidRPr="005C6FD2" w14:paraId="36E9A9D3" w14:textId="77777777" w:rsidTr="00C82BFE">
        <w:tc>
          <w:tcPr>
            <w:tcW w:w="895" w:type="dxa"/>
          </w:tcPr>
          <w:p w14:paraId="4866AB1D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10271" w:type="dxa"/>
            <w:gridSpan w:val="2"/>
          </w:tcPr>
          <w:p w14:paraId="25BF4C95" w14:textId="7118E064" w:rsidR="00C82BFE" w:rsidRPr="00257D0A" w:rsidRDefault="00C82BFE" w:rsidP="00C82BFE">
            <w:pP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|A|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C82BFE" w:rsidRPr="005C6FD2" w14:paraId="1F0D8676" w14:textId="77777777" w:rsidTr="00C82BFE">
        <w:tc>
          <w:tcPr>
            <w:tcW w:w="895" w:type="dxa"/>
          </w:tcPr>
          <w:p w14:paraId="3D24D83F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10271" w:type="dxa"/>
            <w:gridSpan w:val="2"/>
          </w:tcPr>
          <w:p w14:paraId="4988C57F" w14:textId="590B778E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=</w:t>
            </w:r>
            <w:r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7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</m:m>
                </m:e>
              </m:d>
            </m:oMath>
          </w:p>
        </w:tc>
      </w:tr>
      <w:tr w:rsidR="00C82BFE" w:rsidRPr="005C6FD2" w14:paraId="48D33F34" w14:textId="77777777" w:rsidTr="00C82BFE">
        <w:tc>
          <w:tcPr>
            <w:tcW w:w="895" w:type="dxa"/>
          </w:tcPr>
          <w:p w14:paraId="64EC10DE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10271" w:type="dxa"/>
            <w:gridSpan w:val="2"/>
          </w:tcPr>
          <w:p w14:paraId="4F4FF0BC" w14:textId="69F35B93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=1</w:t>
            </w:r>
          </w:p>
        </w:tc>
      </w:tr>
      <w:tr w:rsidR="00C82BFE" w:rsidRPr="005C6FD2" w14:paraId="16838AF9" w14:textId="77777777" w:rsidTr="00C82BFE">
        <w:tc>
          <w:tcPr>
            <w:tcW w:w="895" w:type="dxa"/>
          </w:tcPr>
          <w:p w14:paraId="6B2C7EBC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10271" w:type="dxa"/>
            <w:gridSpan w:val="2"/>
          </w:tcPr>
          <w:p w14:paraId="2506F220" w14:textId="7606AF85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C82BFE" w:rsidRPr="005C6FD2" w14:paraId="146D7BCA" w14:textId="77777777" w:rsidTr="00C82BFE">
        <w:tc>
          <w:tcPr>
            <w:tcW w:w="895" w:type="dxa"/>
          </w:tcPr>
          <w:p w14:paraId="4F7721A9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10271" w:type="dxa"/>
            <w:gridSpan w:val="2"/>
          </w:tcPr>
          <w:p w14:paraId="3522D5B6" w14:textId="59E13836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=3</w:t>
            </w:r>
          </w:p>
        </w:tc>
      </w:tr>
      <w:tr w:rsidR="00C82BFE" w:rsidRPr="005C6FD2" w14:paraId="09691B27" w14:textId="77777777" w:rsidTr="00C82BFE">
        <w:tc>
          <w:tcPr>
            <w:tcW w:w="11166" w:type="dxa"/>
            <w:gridSpan w:val="3"/>
          </w:tcPr>
          <w:p w14:paraId="24631D55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Section B ( 2 marks)</w:t>
            </w:r>
          </w:p>
        </w:tc>
      </w:tr>
      <w:tr w:rsidR="00C82BFE" w:rsidRPr="005C6FD2" w14:paraId="217B7DD4" w14:textId="77777777" w:rsidTr="00C82BFE">
        <w:tc>
          <w:tcPr>
            <w:tcW w:w="895" w:type="dxa"/>
          </w:tcPr>
          <w:p w14:paraId="20434F68" w14:textId="64C07E4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6.</w:t>
            </w:r>
          </w:p>
        </w:tc>
        <w:tc>
          <w:tcPr>
            <w:tcW w:w="10271" w:type="dxa"/>
            <w:gridSpan w:val="2"/>
          </w:tcPr>
          <w:p w14:paraId="514A1103" w14:textId="0C865FD8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=-2,b=0,c=-3</w:t>
            </w:r>
          </w:p>
        </w:tc>
      </w:tr>
      <w:tr w:rsidR="00C82BFE" w:rsidRPr="005C6FD2" w14:paraId="4782D7CB" w14:textId="77777777" w:rsidTr="00C82BFE">
        <w:tc>
          <w:tcPr>
            <w:tcW w:w="895" w:type="dxa"/>
          </w:tcPr>
          <w:p w14:paraId="1996EA69" w14:textId="3CE89680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10271" w:type="dxa"/>
            <w:gridSpan w:val="2"/>
          </w:tcPr>
          <w:p w14:paraId="4DAB810E" w14:textId="31F12E08" w:rsidR="00C82BFE" w:rsidRPr="005C6FD2" w:rsidRDefault="00C82BFE" w:rsidP="00C82BF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49</w:t>
            </w:r>
          </w:p>
        </w:tc>
      </w:tr>
      <w:tr w:rsidR="00C82BFE" w:rsidRPr="005C6FD2" w14:paraId="44D05885" w14:textId="77777777" w:rsidTr="00C82BFE">
        <w:tc>
          <w:tcPr>
            <w:tcW w:w="895" w:type="dxa"/>
          </w:tcPr>
          <w:p w14:paraId="019D5B32" w14:textId="27600AC6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10271" w:type="dxa"/>
            <w:gridSpan w:val="2"/>
          </w:tcPr>
          <w:p w14:paraId="0CC0357B" w14:textId="403EA198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i/>
                <w:iCs/>
              </w:rPr>
              <w:t xml:space="preserve">x </w:t>
            </w:r>
            <w:r>
              <w:t xml:space="preserve">= 5; </w:t>
            </w:r>
            <w:r>
              <w:rPr>
                <w:i/>
                <w:iCs/>
              </w:rPr>
              <w:t xml:space="preserve">x </w:t>
            </w:r>
            <w:r>
              <w:t>= -3</w:t>
            </w:r>
          </w:p>
        </w:tc>
      </w:tr>
      <w:tr w:rsidR="00C82BFE" w:rsidRPr="005C6FD2" w14:paraId="11171399" w14:textId="77777777" w:rsidTr="00C82BFE">
        <w:tc>
          <w:tcPr>
            <w:tcW w:w="895" w:type="dxa"/>
          </w:tcPr>
          <w:p w14:paraId="050AB9AB" w14:textId="1E44C6AB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0271" w:type="dxa"/>
            <w:gridSpan w:val="2"/>
          </w:tcPr>
          <w:p w14:paraId="30EE8AD2" w14:textId="494EEF33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8193FD" w14:textId="00270D51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9/2</w:t>
            </w:r>
          </w:p>
        </w:tc>
      </w:tr>
      <w:tr w:rsidR="00C82BFE" w:rsidRPr="005C6FD2" w14:paraId="53E0018C" w14:textId="77777777" w:rsidTr="00C82BFE">
        <w:tc>
          <w:tcPr>
            <w:tcW w:w="895" w:type="dxa"/>
          </w:tcPr>
          <w:p w14:paraId="6D64C4E3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10271" w:type="dxa"/>
            <w:gridSpan w:val="2"/>
          </w:tcPr>
          <w:p w14:paraId="4FB7A920" w14:textId="4F449722" w:rsidR="00C82BFE" w:rsidRPr="005C6FD2" w:rsidRDefault="00C82BFE" w:rsidP="00C82BF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t>A=</w:t>
            </w:r>
            <w:r w:rsidRPr="006E0504">
              <w:rPr>
                <w:position w:val="-38"/>
              </w:rPr>
              <w:object w:dxaOrig="1040" w:dyaOrig="880" w14:anchorId="3F1622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1" type="#_x0000_t75" style="width:50.25pt;height:43.5pt" o:ole="">
                  <v:imagedata r:id="rId9" o:title=""/>
                </v:shape>
                <o:OLEObject Type="Embed" ProgID="Equation.3" ShapeID="_x0000_i1061" DrawAspect="Content" ObjectID="_1712390648" r:id="rId10"/>
              </w:object>
            </w:r>
          </w:p>
        </w:tc>
      </w:tr>
      <w:tr w:rsidR="00C82BFE" w:rsidRPr="005C6FD2" w14:paraId="5506A0D4" w14:textId="77777777" w:rsidTr="00C82BFE">
        <w:tc>
          <w:tcPr>
            <w:tcW w:w="11166" w:type="dxa"/>
            <w:gridSpan w:val="3"/>
          </w:tcPr>
          <w:p w14:paraId="1E6CF52E" w14:textId="3BFB9B05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Section C ( 3 Marks )</w:t>
            </w:r>
          </w:p>
        </w:tc>
      </w:tr>
      <w:tr w:rsidR="00C82BFE" w:rsidRPr="005C6FD2" w14:paraId="3B516E54" w14:textId="77777777" w:rsidTr="00C82BFE">
        <w:tc>
          <w:tcPr>
            <w:tcW w:w="895" w:type="dxa"/>
          </w:tcPr>
          <w:p w14:paraId="53A8384B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1.</w:t>
            </w:r>
          </w:p>
        </w:tc>
        <w:tc>
          <w:tcPr>
            <w:tcW w:w="10271" w:type="dxa"/>
            <w:gridSpan w:val="2"/>
          </w:tcPr>
          <w:p w14:paraId="3578BCC7" w14:textId="77777777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0EAB5D" w14:textId="71BD6898" w:rsidR="00C82BFE" w:rsidRPr="005C6FD2" w:rsidRDefault="00C82BFE" w:rsidP="00C82BFE">
            <w:pPr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Symmetric Matrix P = </w:t>
            </w:r>
            <w:r w:rsidRPr="005C6FD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/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/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</m:m>
                </m:e>
              </m:d>
            </m:oMath>
            <w:r w:rsidRPr="005C6FD2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 xml:space="preserve">        Skew symmetric Matrix Q = </w:t>
            </w:r>
            <w:r w:rsidRPr="005C6FD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noProof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noProof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7/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-7/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5815119C" w14:textId="1E694F29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2BFE" w:rsidRPr="005C6FD2" w14:paraId="461DF9A7" w14:textId="77777777" w:rsidTr="00C82BFE">
        <w:tc>
          <w:tcPr>
            <w:tcW w:w="895" w:type="dxa"/>
          </w:tcPr>
          <w:p w14:paraId="3E02727E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0271" w:type="dxa"/>
            <w:gridSpan w:val="2"/>
          </w:tcPr>
          <w:p w14:paraId="7EEF2DC7" w14:textId="77777777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963D38" w14:textId="01450DF9" w:rsidR="00C82BFE" w:rsidRPr="005C6FD2" w:rsidRDefault="00C82BFE" w:rsidP="00C82BFE">
            <w:pPr>
              <w:pStyle w:val="ListParagraph"/>
              <w:ind w:left="1080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2109A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12109A">
              <w:rPr>
                <w:rFonts w:ascii="Times New Roman" w:eastAsia="Times New Roman" w:hAnsi="Times New Roman" w:cs="Times New Roman"/>
                <w:position w:val="-4"/>
                <w:sz w:val="24"/>
                <w:szCs w:val="24"/>
              </w:rPr>
              <w:object w:dxaOrig="220" w:dyaOrig="300" w14:anchorId="71DCE653">
                <v:shape id="_x0000_i1062" type="#_x0000_t75" style="width:11.25pt;height:15pt" o:ole="">
                  <v:imagedata r:id="rId11" o:title=""/>
                </v:shape>
                <o:OLEObject Type="Embed" ProgID="Equation.3" ShapeID="_x0000_i1062" DrawAspect="Content" ObjectID="_1712390649" r:id="rId12"/>
              </w:objec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=</w:t>
            </w:r>
            <m:oMath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-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4</m:t>
                  </m:r>
                </m:den>
              </m:f>
              <m:d>
                <m:dPr>
                  <m:begChr m:val="["/>
                  <m:endChr m:val=""/>
                  <m:ctrlPr>
                    <w:rPr>
                      <w:rFonts w:ascii="Cambria Math" w:eastAsia="Times New Roman" w:hAnsi="Times New Roman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Times New Roman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2</m:t>
                      </m:r>
                    </m:e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4</m:t>
                      </m:r>
                    </m:e>
                  </m:eqAr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eastAsia="Times New Roman" w:hAnsi="Times New Roman" w:cs="Times New Roman"/>
                  <w:sz w:val="24"/>
                  <w:szCs w:val="24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eastAsia="Times New Roman" w:hAnsi="Times New Roman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="Times New Roman" w:hAnsi="Times New Roman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</m:t>
                      </m:r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  </m:t>
                      </m:r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5</m:t>
                      </m:r>
                    </m:e>
                    <m:e>
                      <m:r>
                        <w:rPr>
                          <w:rFonts w:ascii="Cambria Math" w:eastAsia="Times New Roman" w:hAnsi="Times New Roman" w:cs="Times New Roman"/>
                          <w:sz w:val="24"/>
                          <w:szCs w:val="24"/>
                        </w:rPr>
                        <m:t>&amp;    3</m:t>
                      </m:r>
                    </m:e>
                  </m:eqAr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e>
              </m:d>
            </m:oMath>
          </w:p>
          <w:p w14:paraId="01C6E3CE" w14:textId="77777777" w:rsidR="00C82BFE" w:rsidRPr="005C6FD2" w:rsidRDefault="00C82BFE" w:rsidP="00C82BFE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</w:p>
        </w:tc>
      </w:tr>
      <w:tr w:rsidR="00C82BFE" w:rsidRPr="005C6FD2" w14:paraId="07AE31B3" w14:textId="77777777" w:rsidTr="00C82BFE">
        <w:tc>
          <w:tcPr>
            <w:tcW w:w="895" w:type="dxa"/>
          </w:tcPr>
          <w:p w14:paraId="6B1EE814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3.</w:t>
            </w:r>
          </w:p>
        </w:tc>
        <w:tc>
          <w:tcPr>
            <w:tcW w:w="10271" w:type="dxa"/>
            <w:gridSpan w:val="2"/>
          </w:tcPr>
          <w:p w14:paraId="03A1BEEB" w14:textId="0E4E0F33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0623FE" w14:textId="483B94A3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=1</w:t>
            </w:r>
          </w:p>
          <w:p w14:paraId="77224281" w14:textId="77777777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3E53D" w14:textId="77777777" w:rsidR="00C82BFE" w:rsidRPr="005C6FD2" w:rsidRDefault="00C82BFE" w:rsidP="00C82BF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2BFE" w:rsidRPr="005C6FD2" w14:paraId="7F836307" w14:textId="77777777" w:rsidTr="00C82BFE">
        <w:tc>
          <w:tcPr>
            <w:tcW w:w="895" w:type="dxa"/>
          </w:tcPr>
          <w:p w14:paraId="7DBD3535" w14:textId="591E323E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0271" w:type="dxa"/>
            <w:gridSpan w:val="2"/>
          </w:tcPr>
          <w:p w14:paraId="49BCB3D4" w14:textId="214B5172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AB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I     </w:t>
            </w:r>
          </w:p>
          <w:p w14:paraId="6AF233E3" w14:textId="77777777" w:rsidR="00C82BFE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C6F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= 1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  <w:p w14:paraId="4B1B6EA9" w14:textId="1DD72A02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X=C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592A3F9F" w14:textId="520701A6" w:rsidR="00C82BFE" w:rsidRPr="005C6FD2" w:rsidRDefault="00C82BFE" w:rsidP="00C82BFE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X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C6FD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-1 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C = 1/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Calibri" w:eastAsia="Times New Roman" w:hAnsi="Calibri" w:cs="Times New Roman"/>
                <w:noProof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vertAlign w:val="superscript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vertAlign w:val="superscript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4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sz w:val="24"/>
                            <w:szCs w:val="24"/>
                            <w:vertAlign w:val="superscript"/>
                          </w:rPr>
                          <m:t>-1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sz w:val="24"/>
                      <w:szCs w:val="24"/>
                      <w:vertAlign w:val="superscript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</m:ctrlPr>
                    </m:eqArr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  <m:t>4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  <m:t>9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vertAlign w:val="superscript"/>
                        </w:rPr>
                        <m:t>1</m:t>
                      </m:r>
                    </m:e>
                  </m:eqArr>
                </m:e>
              </m:d>
            </m:oMath>
            <w:r w:rsidRPr="005C6FD2"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  <w:t xml:space="preserve"> </w:t>
            </w:r>
          </w:p>
          <w:p w14:paraId="07C4A7E2" w14:textId="7D347FAC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X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, y = 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 , z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5EAF209F" w14:textId="170DCED6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2BFE" w:rsidRPr="005C6FD2" w14:paraId="001BED95" w14:textId="77777777" w:rsidTr="00C82BFE">
        <w:tc>
          <w:tcPr>
            <w:tcW w:w="895" w:type="dxa"/>
          </w:tcPr>
          <w:p w14:paraId="458DA9AD" w14:textId="10E79C3F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0271" w:type="dxa"/>
            <w:gridSpan w:val="2"/>
          </w:tcPr>
          <w:p w14:paraId="07791639" w14:textId="77777777" w:rsidR="00C82BFE" w:rsidRPr="005C6FD2" w:rsidRDefault="00C82BFE" w:rsidP="00C82BFE">
            <w:pPr>
              <w:rPr>
                <w:rFonts w:ascii="Times New Roman" w:eastAsiaTheme="minorEastAsia" w:hAnsi="Times New Roman" w:cs="Times New Roman"/>
                <w:sz w:val="24"/>
                <w:szCs w:val="24"/>
                <w:vertAlign w:val="superscript"/>
              </w:rPr>
            </w:pPr>
          </w:p>
          <w:p w14:paraId="3635E4DB" w14:textId="218488A5" w:rsidR="00C82BFE" w:rsidRPr="005C6FD2" w:rsidRDefault="00C82BFE" w:rsidP="00C82BFE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x</w:t>
            </w:r>
            <w:r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=1 , y =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3</w:t>
            </w:r>
            <w:r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, z = 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2</w:t>
            </w:r>
            <w:r w:rsidRPr="005C6FD2">
              <w:rPr>
                <w:rFonts w:ascii="Times New Roman" w:eastAsiaTheme="minorEastAsia" w:hAnsi="Times New Roman" w:cs="Times New Roman"/>
                <w:sz w:val="24"/>
                <w:szCs w:val="24"/>
              </w:rPr>
              <w:t xml:space="preserve"> </w:t>
            </w:r>
          </w:p>
          <w:p w14:paraId="66B31AE7" w14:textId="53CAC0FB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82BFE" w:rsidRPr="005C6FD2" w14:paraId="3BE894D8" w14:textId="77777777" w:rsidTr="00C82BFE">
        <w:tc>
          <w:tcPr>
            <w:tcW w:w="895" w:type="dxa"/>
          </w:tcPr>
          <w:p w14:paraId="1072651F" w14:textId="0B27363D" w:rsidR="00C82BFE" w:rsidRPr="005C6FD2" w:rsidRDefault="00C82BFE" w:rsidP="00C82B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C6FD2">
              <w:rPr>
                <w:rFonts w:ascii="Times New Roman" w:hAnsi="Times New Roman" w:cs="Times New Roman"/>
                <w:sz w:val="24"/>
                <w:szCs w:val="24"/>
              </w:rPr>
              <w:t xml:space="preserve">16 </w:t>
            </w:r>
          </w:p>
        </w:tc>
        <w:tc>
          <w:tcPr>
            <w:tcW w:w="10271" w:type="dxa"/>
            <w:gridSpan w:val="2"/>
          </w:tcPr>
          <w:p w14:paraId="6C2AEB72" w14:textId="4CCBB616" w:rsidR="00C82BFE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amer’s rule</w:t>
            </w:r>
          </w:p>
          <w:p w14:paraId="3E153EE3" w14:textId="0DC838FD" w:rsidR="00C82BFE" w:rsidRPr="005C6FD2" w:rsidRDefault="00C82BFE" w:rsidP="00C82BFE">
            <w:pPr>
              <w:rPr>
                <w:rFonts w:ascii="Times New Roman" w:eastAsiaTheme="minorEastAsia" w:hAnsi="Times New Roman" w:cs="Times New Roman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X=1,y=2,z=1</w:t>
            </w:r>
          </w:p>
          <w:p w14:paraId="0F9E0312" w14:textId="60142D5C" w:rsidR="00C82BFE" w:rsidRPr="005C6FD2" w:rsidRDefault="00C82BFE" w:rsidP="00C82B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0B56004" w14:textId="0C335C78" w:rsidR="0025234C" w:rsidRPr="005C6FD2" w:rsidRDefault="00C82BFE" w:rsidP="00C82BF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</w:p>
    <w:sectPr w:rsidR="0025234C" w:rsidRPr="005C6FD2" w:rsidSect="00C82BFE">
      <w:footerReference w:type="default" r:id="rId13"/>
      <w:pgSz w:w="11906" w:h="16838" w:code="9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C366F" w14:textId="77777777" w:rsidR="00883209" w:rsidRDefault="00883209" w:rsidP="008D245D">
      <w:pPr>
        <w:spacing w:after="0" w:line="240" w:lineRule="auto"/>
      </w:pPr>
      <w:r>
        <w:separator/>
      </w:r>
    </w:p>
  </w:endnote>
  <w:endnote w:type="continuationSeparator" w:id="0">
    <w:p w14:paraId="24D48BC5" w14:textId="77777777" w:rsidR="00883209" w:rsidRDefault="00883209" w:rsidP="008D2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466417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6CD73F6" w14:textId="77777777" w:rsidR="00AA6684" w:rsidRDefault="00AA668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27C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27C8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2E666AD" w14:textId="77777777" w:rsidR="00AA6684" w:rsidRDefault="00AA66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697F5" w14:textId="77777777" w:rsidR="00883209" w:rsidRDefault="00883209" w:rsidP="008D245D">
      <w:pPr>
        <w:spacing w:after="0" w:line="240" w:lineRule="auto"/>
      </w:pPr>
      <w:r>
        <w:separator/>
      </w:r>
    </w:p>
  </w:footnote>
  <w:footnote w:type="continuationSeparator" w:id="0">
    <w:p w14:paraId="5763652E" w14:textId="77777777" w:rsidR="00883209" w:rsidRDefault="00883209" w:rsidP="008D24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24C20"/>
    <w:multiLevelType w:val="hybridMultilevel"/>
    <w:tmpl w:val="77766A22"/>
    <w:lvl w:ilvl="0" w:tplc="71AEAC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6754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DM2NTUwNDUxMTJT0lEKTi0uzszPAykwrAUA32sEiywAAAA="/>
  </w:docVars>
  <w:rsids>
    <w:rsidRoot w:val="00D1419E"/>
    <w:rsid w:val="0000794F"/>
    <w:rsid w:val="00042C8F"/>
    <w:rsid w:val="00047927"/>
    <w:rsid w:val="00070A04"/>
    <w:rsid w:val="00073F4E"/>
    <w:rsid w:val="000815B1"/>
    <w:rsid w:val="00086ED7"/>
    <w:rsid w:val="00092E5E"/>
    <w:rsid w:val="000934E4"/>
    <w:rsid w:val="00096755"/>
    <w:rsid w:val="000B0764"/>
    <w:rsid w:val="000B5B94"/>
    <w:rsid w:val="000B7A60"/>
    <w:rsid w:val="000C7E01"/>
    <w:rsid w:val="000E5649"/>
    <w:rsid w:val="000F651D"/>
    <w:rsid w:val="00110B6D"/>
    <w:rsid w:val="001142CA"/>
    <w:rsid w:val="0012413F"/>
    <w:rsid w:val="00131F25"/>
    <w:rsid w:val="00192B33"/>
    <w:rsid w:val="00192DBC"/>
    <w:rsid w:val="001A1950"/>
    <w:rsid w:val="001A3342"/>
    <w:rsid w:val="001A7D2F"/>
    <w:rsid w:val="001D470B"/>
    <w:rsid w:val="001D7917"/>
    <w:rsid w:val="001E0114"/>
    <w:rsid w:val="00211B3E"/>
    <w:rsid w:val="00214C0C"/>
    <w:rsid w:val="002265BC"/>
    <w:rsid w:val="00232FB1"/>
    <w:rsid w:val="00234D2B"/>
    <w:rsid w:val="002472FD"/>
    <w:rsid w:val="0025234C"/>
    <w:rsid w:val="00257D0A"/>
    <w:rsid w:val="00262733"/>
    <w:rsid w:val="00272D91"/>
    <w:rsid w:val="00275CB2"/>
    <w:rsid w:val="00281EF3"/>
    <w:rsid w:val="002950D9"/>
    <w:rsid w:val="00297CEE"/>
    <w:rsid w:val="002A499B"/>
    <w:rsid w:val="002B3E4C"/>
    <w:rsid w:val="002C0E40"/>
    <w:rsid w:val="002D6084"/>
    <w:rsid w:val="00307271"/>
    <w:rsid w:val="00315F33"/>
    <w:rsid w:val="003358F9"/>
    <w:rsid w:val="00337D24"/>
    <w:rsid w:val="00374D3D"/>
    <w:rsid w:val="0038001B"/>
    <w:rsid w:val="00391F8F"/>
    <w:rsid w:val="003B3338"/>
    <w:rsid w:val="003D35D5"/>
    <w:rsid w:val="003E03EA"/>
    <w:rsid w:val="003E26E8"/>
    <w:rsid w:val="003E273F"/>
    <w:rsid w:val="00403638"/>
    <w:rsid w:val="00405458"/>
    <w:rsid w:val="00405795"/>
    <w:rsid w:val="00423D23"/>
    <w:rsid w:val="00425722"/>
    <w:rsid w:val="00446186"/>
    <w:rsid w:val="00447C8A"/>
    <w:rsid w:val="00452A8B"/>
    <w:rsid w:val="00470BA9"/>
    <w:rsid w:val="00480EBC"/>
    <w:rsid w:val="00486A0C"/>
    <w:rsid w:val="0049333C"/>
    <w:rsid w:val="004A046A"/>
    <w:rsid w:val="004A5FB8"/>
    <w:rsid w:val="004C4521"/>
    <w:rsid w:val="004D36CC"/>
    <w:rsid w:val="00514D44"/>
    <w:rsid w:val="00532617"/>
    <w:rsid w:val="00540C83"/>
    <w:rsid w:val="00546AA5"/>
    <w:rsid w:val="00546C63"/>
    <w:rsid w:val="00547516"/>
    <w:rsid w:val="005531F7"/>
    <w:rsid w:val="005551A7"/>
    <w:rsid w:val="005610EF"/>
    <w:rsid w:val="00562B47"/>
    <w:rsid w:val="00563D13"/>
    <w:rsid w:val="005644EE"/>
    <w:rsid w:val="005749AC"/>
    <w:rsid w:val="00583ECC"/>
    <w:rsid w:val="00585F73"/>
    <w:rsid w:val="005C6FD2"/>
    <w:rsid w:val="005D25BF"/>
    <w:rsid w:val="005E0EBF"/>
    <w:rsid w:val="005E374B"/>
    <w:rsid w:val="005F57B4"/>
    <w:rsid w:val="00616EC0"/>
    <w:rsid w:val="00646C97"/>
    <w:rsid w:val="006474DF"/>
    <w:rsid w:val="0065064F"/>
    <w:rsid w:val="00655802"/>
    <w:rsid w:val="00660BEB"/>
    <w:rsid w:val="00665F5B"/>
    <w:rsid w:val="00671C79"/>
    <w:rsid w:val="006872C5"/>
    <w:rsid w:val="006A2A7F"/>
    <w:rsid w:val="006B04AC"/>
    <w:rsid w:val="006B0997"/>
    <w:rsid w:val="006B3753"/>
    <w:rsid w:val="006B4855"/>
    <w:rsid w:val="006C35EA"/>
    <w:rsid w:val="0070414E"/>
    <w:rsid w:val="0071312D"/>
    <w:rsid w:val="0071591D"/>
    <w:rsid w:val="00716B66"/>
    <w:rsid w:val="007305FD"/>
    <w:rsid w:val="007326D6"/>
    <w:rsid w:val="0075221B"/>
    <w:rsid w:val="00773F46"/>
    <w:rsid w:val="00793897"/>
    <w:rsid w:val="00797405"/>
    <w:rsid w:val="007B130E"/>
    <w:rsid w:val="007B28D1"/>
    <w:rsid w:val="007C3B67"/>
    <w:rsid w:val="007F1E96"/>
    <w:rsid w:val="00820649"/>
    <w:rsid w:val="00820E84"/>
    <w:rsid w:val="00827211"/>
    <w:rsid w:val="008435AF"/>
    <w:rsid w:val="008636E3"/>
    <w:rsid w:val="00882AA0"/>
    <w:rsid w:val="00883209"/>
    <w:rsid w:val="008B5494"/>
    <w:rsid w:val="008C23BC"/>
    <w:rsid w:val="008D01BA"/>
    <w:rsid w:val="008D245D"/>
    <w:rsid w:val="008E7F67"/>
    <w:rsid w:val="008F02AC"/>
    <w:rsid w:val="008F6097"/>
    <w:rsid w:val="008F746E"/>
    <w:rsid w:val="0090223E"/>
    <w:rsid w:val="0091570B"/>
    <w:rsid w:val="0093311E"/>
    <w:rsid w:val="00950009"/>
    <w:rsid w:val="009653FE"/>
    <w:rsid w:val="0097471D"/>
    <w:rsid w:val="0098083E"/>
    <w:rsid w:val="00981D6B"/>
    <w:rsid w:val="00991BAA"/>
    <w:rsid w:val="009A0DEB"/>
    <w:rsid w:val="009B36D0"/>
    <w:rsid w:val="009B4807"/>
    <w:rsid w:val="009C3AC5"/>
    <w:rsid w:val="009C4CBF"/>
    <w:rsid w:val="009C60EE"/>
    <w:rsid w:val="009D183A"/>
    <w:rsid w:val="009E5AA0"/>
    <w:rsid w:val="009F21B3"/>
    <w:rsid w:val="00A0488E"/>
    <w:rsid w:val="00A21EE0"/>
    <w:rsid w:val="00A31C2D"/>
    <w:rsid w:val="00A32DF2"/>
    <w:rsid w:val="00A75F3B"/>
    <w:rsid w:val="00AA6684"/>
    <w:rsid w:val="00AB7511"/>
    <w:rsid w:val="00AC320A"/>
    <w:rsid w:val="00AE5D4C"/>
    <w:rsid w:val="00B02F65"/>
    <w:rsid w:val="00B05C2B"/>
    <w:rsid w:val="00B115F1"/>
    <w:rsid w:val="00B12262"/>
    <w:rsid w:val="00B27353"/>
    <w:rsid w:val="00BB0B86"/>
    <w:rsid w:val="00BC1BA6"/>
    <w:rsid w:val="00BC3988"/>
    <w:rsid w:val="00BE5D32"/>
    <w:rsid w:val="00C1620E"/>
    <w:rsid w:val="00C16F44"/>
    <w:rsid w:val="00C25B44"/>
    <w:rsid w:val="00C33815"/>
    <w:rsid w:val="00C619A4"/>
    <w:rsid w:val="00C67922"/>
    <w:rsid w:val="00C82BFE"/>
    <w:rsid w:val="00C84549"/>
    <w:rsid w:val="00C95956"/>
    <w:rsid w:val="00CA24A9"/>
    <w:rsid w:val="00CC3070"/>
    <w:rsid w:val="00CD4577"/>
    <w:rsid w:val="00CE1735"/>
    <w:rsid w:val="00CF58EA"/>
    <w:rsid w:val="00D127C8"/>
    <w:rsid w:val="00D1419E"/>
    <w:rsid w:val="00D24126"/>
    <w:rsid w:val="00D30B3A"/>
    <w:rsid w:val="00D347A6"/>
    <w:rsid w:val="00D518BB"/>
    <w:rsid w:val="00D52CB0"/>
    <w:rsid w:val="00D620B5"/>
    <w:rsid w:val="00D67E3E"/>
    <w:rsid w:val="00D766D6"/>
    <w:rsid w:val="00D866A4"/>
    <w:rsid w:val="00DB085D"/>
    <w:rsid w:val="00DC12F4"/>
    <w:rsid w:val="00DC65DD"/>
    <w:rsid w:val="00DF0A78"/>
    <w:rsid w:val="00E109B2"/>
    <w:rsid w:val="00E1465C"/>
    <w:rsid w:val="00E178A6"/>
    <w:rsid w:val="00E268D1"/>
    <w:rsid w:val="00E26FBE"/>
    <w:rsid w:val="00E42A2E"/>
    <w:rsid w:val="00E45652"/>
    <w:rsid w:val="00E6645D"/>
    <w:rsid w:val="00E83B3B"/>
    <w:rsid w:val="00E96F0C"/>
    <w:rsid w:val="00EC12EE"/>
    <w:rsid w:val="00EC2835"/>
    <w:rsid w:val="00EF6832"/>
    <w:rsid w:val="00F06DFF"/>
    <w:rsid w:val="00F24A5E"/>
    <w:rsid w:val="00F30BEF"/>
    <w:rsid w:val="00F35D81"/>
    <w:rsid w:val="00F42A99"/>
    <w:rsid w:val="00F739DE"/>
    <w:rsid w:val="00F756E4"/>
    <w:rsid w:val="00F761C4"/>
    <w:rsid w:val="00F76FE5"/>
    <w:rsid w:val="00FA135E"/>
    <w:rsid w:val="00FA5329"/>
    <w:rsid w:val="00FB73EF"/>
    <w:rsid w:val="00FF03C9"/>
    <w:rsid w:val="00FF3911"/>
    <w:rsid w:val="00FF4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0811A"/>
  <w15:chartTrackingRefBased/>
  <w15:docId w15:val="{8492151D-4B44-42B3-B113-0D35DBC8D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41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2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45D"/>
  </w:style>
  <w:style w:type="paragraph" w:styleId="Footer">
    <w:name w:val="footer"/>
    <w:basedOn w:val="Normal"/>
    <w:link w:val="FooterChar"/>
    <w:uiPriority w:val="99"/>
    <w:unhideWhenUsed/>
    <w:rsid w:val="008D2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45D"/>
  </w:style>
  <w:style w:type="character" w:styleId="PlaceholderText">
    <w:name w:val="Placeholder Text"/>
    <w:basedOn w:val="DefaultParagraphFont"/>
    <w:uiPriority w:val="99"/>
    <w:semiHidden/>
    <w:rsid w:val="00405795"/>
    <w:rPr>
      <w:color w:val="808080"/>
    </w:rPr>
  </w:style>
  <w:style w:type="paragraph" w:customStyle="1" w:styleId="msonormalcxspmiddle">
    <w:name w:val="msonormalcxspmiddle"/>
    <w:basedOn w:val="Normal"/>
    <w:rsid w:val="006558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305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7EF61-0C20-4BC3-B143-B24DDFC52F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 Kausar</dc:creator>
  <cp:keywords/>
  <dc:description/>
  <cp:lastModifiedBy>BIJINA DEEPAK</cp:lastModifiedBy>
  <cp:revision>4</cp:revision>
  <dcterms:created xsi:type="dcterms:W3CDTF">2022-04-20T20:44:00Z</dcterms:created>
  <dcterms:modified xsi:type="dcterms:W3CDTF">2022-04-25T07:17:00Z</dcterms:modified>
</cp:coreProperties>
</file>